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150A6" w14:textId="4A75C8C4" w:rsidR="00DB672F" w:rsidRDefault="00091B5A" w:rsidP="00091B5A">
      <w:pPr>
        <w:jc w:val="center"/>
        <w:rPr>
          <w:rFonts w:asciiTheme="majorHAnsi" w:hAnsiTheme="majorHAnsi" w:cstheme="majorHAnsi"/>
          <w:sz w:val="28"/>
          <w:szCs w:val="28"/>
          <w:u w:val="single"/>
        </w:rPr>
      </w:pPr>
      <w:r w:rsidRPr="00C14868">
        <w:rPr>
          <w:rFonts w:asciiTheme="majorHAnsi" w:hAnsiTheme="majorHAnsi" w:cstheme="majorHAnsi"/>
          <w:sz w:val="28"/>
          <w:szCs w:val="28"/>
          <w:u w:val="single"/>
        </w:rPr>
        <w:t xml:space="preserve">The </w:t>
      </w:r>
      <w:r w:rsidR="00C14868" w:rsidRPr="00C14868">
        <w:rPr>
          <w:rFonts w:asciiTheme="majorHAnsi" w:hAnsiTheme="majorHAnsi" w:cstheme="majorHAnsi"/>
          <w:sz w:val="28"/>
          <w:szCs w:val="28"/>
          <w:u w:val="single"/>
        </w:rPr>
        <w:t>Cover Page</w:t>
      </w:r>
    </w:p>
    <w:p w14:paraId="23A3DE1F" w14:textId="5B6E51F8" w:rsidR="00C14868" w:rsidRPr="00C14868" w:rsidRDefault="00C14868" w:rsidP="00C14868">
      <w:pPr>
        <w:rPr>
          <w:rFonts w:asciiTheme="majorHAnsi" w:hAnsiTheme="majorHAnsi" w:cstheme="majorHAnsi"/>
          <w:sz w:val="28"/>
          <w:szCs w:val="28"/>
          <w:u w:val="single"/>
        </w:rPr>
      </w:pPr>
      <w:r>
        <w:rPr>
          <w:rFonts w:asciiTheme="majorHAnsi" w:hAnsiTheme="majorHAnsi" w:cstheme="majorHAnsi"/>
          <w:sz w:val="28"/>
          <w:szCs w:val="28"/>
          <w:u w:val="single"/>
        </w:rPr>
        <w:t>Split of the Marks</w:t>
      </w:r>
    </w:p>
    <w:p w14:paraId="60E9251A" w14:textId="784958C2" w:rsidR="00C14868" w:rsidRPr="00C14868" w:rsidRDefault="00C14868" w:rsidP="00C14868">
      <w:pPr>
        <w:rPr>
          <w:rFonts w:ascii="Arial" w:hAnsi="Arial" w:cs="Arial"/>
        </w:rPr>
      </w:pPr>
      <w:r w:rsidRPr="00C14868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final marks should be split 50:50 between </w:t>
      </w:r>
      <w:r w:rsidR="008246C0" w:rsidRPr="008246C0">
        <w:rPr>
          <w:rFonts w:ascii="Arial" w:hAnsi="Arial" w:cs="Arial"/>
        </w:rPr>
        <w:t>700018370</w:t>
      </w:r>
      <w:r w:rsidR="008246C0">
        <w:rPr>
          <w:rFonts w:ascii="Arial" w:hAnsi="Arial" w:cs="Arial"/>
        </w:rPr>
        <w:t xml:space="preserve"> and 700050709</w:t>
      </w:r>
      <w:r>
        <w:rPr>
          <w:rFonts w:ascii="Arial" w:hAnsi="Arial" w:cs="Arial"/>
        </w:rPr>
        <w:t>.</w:t>
      </w:r>
    </w:p>
    <w:p w14:paraId="1EE847AC" w14:textId="46A6D5A7" w:rsidR="00091B5A" w:rsidRDefault="003944A8" w:rsidP="00091B5A">
      <w:pPr>
        <w:rPr>
          <w:rFonts w:asciiTheme="majorHAnsi" w:hAnsiTheme="majorHAnsi" w:cstheme="majorHAnsi"/>
          <w:sz w:val="28"/>
          <w:szCs w:val="28"/>
          <w:u w:val="single"/>
        </w:rPr>
      </w:pPr>
      <w:r>
        <w:rPr>
          <w:rFonts w:asciiTheme="majorHAnsi" w:hAnsiTheme="majorHAnsi" w:cstheme="majorHAnsi"/>
          <w:sz w:val="28"/>
          <w:szCs w:val="28"/>
          <w:u w:val="single"/>
        </w:rPr>
        <w:t>Development Log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906"/>
        <w:gridCol w:w="1906"/>
        <w:gridCol w:w="1907"/>
        <w:gridCol w:w="1907"/>
        <w:gridCol w:w="1907"/>
      </w:tblGrid>
      <w:tr w:rsidR="003064AE" w14:paraId="28E25C0A" w14:textId="77777777" w:rsidTr="00FB1E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6" w:type="dxa"/>
          </w:tcPr>
          <w:p w14:paraId="5F2A8420" w14:textId="13C814CD" w:rsidR="003064AE" w:rsidRDefault="003064AE" w:rsidP="00746B7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</w:t>
            </w:r>
          </w:p>
        </w:tc>
        <w:tc>
          <w:tcPr>
            <w:tcW w:w="1906" w:type="dxa"/>
          </w:tcPr>
          <w:p w14:paraId="7D1BAA0F" w14:textId="32D60840" w:rsidR="003064AE" w:rsidRDefault="003064AE" w:rsidP="00746B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ime</w:t>
            </w:r>
          </w:p>
        </w:tc>
        <w:tc>
          <w:tcPr>
            <w:tcW w:w="1907" w:type="dxa"/>
          </w:tcPr>
          <w:p w14:paraId="2957EF4C" w14:textId="6D5E0F20" w:rsidR="003064AE" w:rsidRDefault="003064AE" w:rsidP="00746B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uration</w:t>
            </w:r>
          </w:p>
        </w:tc>
        <w:tc>
          <w:tcPr>
            <w:tcW w:w="1907" w:type="dxa"/>
          </w:tcPr>
          <w:p w14:paraId="2D83F52D" w14:textId="44997DD5" w:rsidR="003064AE" w:rsidRDefault="003064AE" w:rsidP="00746B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iver</w:t>
            </w:r>
          </w:p>
        </w:tc>
        <w:tc>
          <w:tcPr>
            <w:tcW w:w="1907" w:type="dxa"/>
          </w:tcPr>
          <w:p w14:paraId="3A618C86" w14:textId="16056D9E" w:rsidR="003064AE" w:rsidRDefault="003064AE" w:rsidP="00746B7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server</w:t>
            </w:r>
          </w:p>
        </w:tc>
      </w:tr>
      <w:tr w:rsidR="003064AE" w14:paraId="22FCF50C" w14:textId="77777777" w:rsidTr="00FB1E39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6" w:type="dxa"/>
          </w:tcPr>
          <w:p w14:paraId="0EF1C746" w14:textId="6C72D72E" w:rsidR="003064AE" w:rsidRPr="00746B7B" w:rsidRDefault="00746B7B" w:rsidP="00746B7B">
            <w:pPr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 w:rsidRPr="00746B7B">
              <w:rPr>
                <w:rFonts w:ascii="Arial" w:hAnsi="Arial" w:cs="Arial"/>
                <w:b w:val="0"/>
                <w:bCs w:val="0"/>
                <w:sz w:val="24"/>
                <w:szCs w:val="24"/>
              </w:rPr>
              <w:t xml:space="preserve">Tue </w:t>
            </w:r>
            <w:r>
              <w:rPr>
                <w:rFonts w:ascii="Arial" w:hAnsi="Arial" w:cs="Arial"/>
                <w:b w:val="0"/>
                <w:bCs w:val="0"/>
                <w:sz w:val="24"/>
                <w:szCs w:val="24"/>
              </w:rPr>
              <w:t>19/10</w:t>
            </w:r>
          </w:p>
        </w:tc>
        <w:tc>
          <w:tcPr>
            <w:tcW w:w="1906" w:type="dxa"/>
          </w:tcPr>
          <w:p w14:paraId="6C768186" w14:textId="0EED0072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:00</w:t>
            </w:r>
          </w:p>
        </w:tc>
        <w:tc>
          <w:tcPr>
            <w:tcW w:w="1907" w:type="dxa"/>
          </w:tcPr>
          <w:p w14:paraId="1953DB42" w14:textId="30D9BE1F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 hours</w:t>
            </w:r>
          </w:p>
        </w:tc>
        <w:tc>
          <w:tcPr>
            <w:tcW w:w="1907" w:type="dxa"/>
          </w:tcPr>
          <w:p w14:paraId="410F23E8" w14:textId="7BCB0F41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246C0">
              <w:rPr>
                <w:rFonts w:ascii="Arial" w:hAnsi="Arial" w:cs="Arial"/>
              </w:rPr>
              <w:t>700018370</w:t>
            </w:r>
          </w:p>
        </w:tc>
        <w:tc>
          <w:tcPr>
            <w:tcW w:w="1907" w:type="dxa"/>
          </w:tcPr>
          <w:p w14:paraId="7CE14635" w14:textId="0EA25BF0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700050709</w:t>
            </w:r>
          </w:p>
        </w:tc>
      </w:tr>
      <w:tr w:rsidR="003064AE" w14:paraId="44780721" w14:textId="77777777" w:rsidTr="00FB1E39">
        <w:trPr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6" w:type="dxa"/>
          </w:tcPr>
          <w:p w14:paraId="5D51A4B9" w14:textId="21706A01" w:rsidR="003064AE" w:rsidRPr="00746B7B" w:rsidRDefault="00746B7B" w:rsidP="00746B7B">
            <w:pPr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bCs w:val="0"/>
                <w:sz w:val="24"/>
                <w:szCs w:val="24"/>
              </w:rPr>
              <w:t>Wed 20/10</w:t>
            </w:r>
          </w:p>
        </w:tc>
        <w:tc>
          <w:tcPr>
            <w:tcW w:w="1906" w:type="dxa"/>
          </w:tcPr>
          <w:p w14:paraId="20294578" w14:textId="3729DD13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4:00</w:t>
            </w:r>
          </w:p>
        </w:tc>
        <w:tc>
          <w:tcPr>
            <w:tcW w:w="1907" w:type="dxa"/>
          </w:tcPr>
          <w:p w14:paraId="6A5AD486" w14:textId="1018D510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hour 30 mins</w:t>
            </w:r>
          </w:p>
        </w:tc>
        <w:tc>
          <w:tcPr>
            <w:tcW w:w="1907" w:type="dxa"/>
          </w:tcPr>
          <w:p w14:paraId="399800E8" w14:textId="3815352A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246C0">
              <w:rPr>
                <w:rFonts w:ascii="Arial" w:hAnsi="Arial" w:cs="Arial"/>
              </w:rPr>
              <w:t>700018370</w:t>
            </w:r>
          </w:p>
        </w:tc>
        <w:tc>
          <w:tcPr>
            <w:tcW w:w="1907" w:type="dxa"/>
          </w:tcPr>
          <w:p w14:paraId="17679129" w14:textId="05ADB0D3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700050709</w:t>
            </w:r>
          </w:p>
        </w:tc>
      </w:tr>
      <w:tr w:rsidR="003064AE" w14:paraId="2FA4C391" w14:textId="77777777" w:rsidTr="00FB1E39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6" w:type="dxa"/>
          </w:tcPr>
          <w:p w14:paraId="4BB65720" w14:textId="56F8BB6D" w:rsidR="003064AE" w:rsidRPr="00746B7B" w:rsidRDefault="00746B7B" w:rsidP="00746B7B">
            <w:pPr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  <w:r>
              <w:rPr>
                <w:rFonts w:ascii="Arial" w:hAnsi="Arial" w:cs="Arial"/>
                <w:b w:val="0"/>
                <w:bCs w:val="0"/>
                <w:sz w:val="24"/>
                <w:szCs w:val="24"/>
              </w:rPr>
              <w:t>Thu 21/10</w:t>
            </w:r>
          </w:p>
        </w:tc>
        <w:tc>
          <w:tcPr>
            <w:tcW w:w="1906" w:type="dxa"/>
          </w:tcPr>
          <w:p w14:paraId="2D39542C" w14:textId="0A056BF2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4:00</w:t>
            </w:r>
          </w:p>
        </w:tc>
        <w:tc>
          <w:tcPr>
            <w:tcW w:w="1907" w:type="dxa"/>
          </w:tcPr>
          <w:p w14:paraId="0B5EE4E5" w14:textId="15EAB717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hour</w:t>
            </w:r>
          </w:p>
        </w:tc>
        <w:tc>
          <w:tcPr>
            <w:tcW w:w="1907" w:type="dxa"/>
          </w:tcPr>
          <w:p w14:paraId="527FCE8D" w14:textId="20A54C2D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 w:rsidRPr="008246C0">
              <w:rPr>
                <w:rFonts w:ascii="Arial" w:hAnsi="Arial" w:cs="Arial"/>
              </w:rPr>
              <w:t>700018370</w:t>
            </w:r>
          </w:p>
        </w:tc>
        <w:tc>
          <w:tcPr>
            <w:tcW w:w="1907" w:type="dxa"/>
          </w:tcPr>
          <w:p w14:paraId="0C23DB41" w14:textId="73654FB0" w:rsidR="003064AE" w:rsidRPr="00746B7B" w:rsidRDefault="00746B7B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>700050709</w:t>
            </w:r>
          </w:p>
        </w:tc>
      </w:tr>
      <w:tr w:rsidR="003064AE" w14:paraId="44318A25" w14:textId="77777777" w:rsidTr="00FB1E39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6" w:type="dxa"/>
          </w:tcPr>
          <w:p w14:paraId="5EEF6C7D" w14:textId="77777777" w:rsidR="003064AE" w:rsidRPr="00746B7B" w:rsidRDefault="003064AE" w:rsidP="00746B7B">
            <w:pPr>
              <w:jc w:val="center"/>
              <w:rPr>
                <w:rFonts w:ascii="Arial" w:hAnsi="Arial" w:cs="Arial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906" w:type="dxa"/>
          </w:tcPr>
          <w:p w14:paraId="2221D6F2" w14:textId="77777777" w:rsidR="003064AE" w:rsidRPr="00746B7B" w:rsidRDefault="003064AE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7" w:type="dxa"/>
          </w:tcPr>
          <w:p w14:paraId="073FCC19" w14:textId="77777777" w:rsidR="003064AE" w:rsidRPr="00746B7B" w:rsidRDefault="003064AE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7" w:type="dxa"/>
          </w:tcPr>
          <w:p w14:paraId="358587D1" w14:textId="77777777" w:rsidR="003064AE" w:rsidRPr="00746B7B" w:rsidRDefault="003064AE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7" w:type="dxa"/>
          </w:tcPr>
          <w:p w14:paraId="5EB82142" w14:textId="77777777" w:rsidR="003064AE" w:rsidRPr="00746B7B" w:rsidRDefault="003064AE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B1E39" w14:paraId="7AA3B890" w14:textId="77777777" w:rsidTr="00FB1E39">
        <w:trPr>
          <w:trHeight w:val="3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6" w:type="dxa"/>
          </w:tcPr>
          <w:p w14:paraId="79339147" w14:textId="77777777" w:rsidR="00FB1E39" w:rsidRPr="00746B7B" w:rsidRDefault="00FB1E39" w:rsidP="00746B7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6" w:type="dxa"/>
          </w:tcPr>
          <w:p w14:paraId="4A595005" w14:textId="77777777" w:rsidR="00FB1E39" w:rsidRPr="00746B7B" w:rsidRDefault="00FB1E39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7" w:type="dxa"/>
          </w:tcPr>
          <w:p w14:paraId="5F5FBA23" w14:textId="77777777" w:rsidR="00FB1E39" w:rsidRPr="00746B7B" w:rsidRDefault="00FB1E39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7" w:type="dxa"/>
          </w:tcPr>
          <w:p w14:paraId="7674C740" w14:textId="77777777" w:rsidR="00FB1E39" w:rsidRPr="00746B7B" w:rsidRDefault="00FB1E39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07" w:type="dxa"/>
          </w:tcPr>
          <w:p w14:paraId="790CC9B9" w14:textId="77777777" w:rsidR="00FB1E39" w:rsidRPr="00746B7B" w:rsidRDefault="00FB1E39" w:rsidP="00746B7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95F4C27" w14:textId="243186F9" w:rsidR="003064AE" w:rsidRDefault="003064AE" w:rsidP="00FB1E39">
      <w:pPr>
        <w:rPr>
          <w:rFonts w:ascii="Arial" w:hAnsi="Arial" w:cs="Arial"/>
          <w:sz w:val="24"/>
          <w:szCs w:val="24"/>
        </w:rPr>
      </w:pPr>
    </w:p>
    <w:p w14:paraId="3163F6B1" w14:textId="11F1E107" w:rsidR="0025371E" w:rsidRDefault="0025371E" w:rsidP="0025371E">
      <w:pPr>
        <w:rPr>
          <w:rFonts w:asciiTheme="majorHAnsi" w:hAnsiTheme="majorHAnsi" w:cstheme="majorHAnsi"/>
          <w:sz w:val="28"/>
          <w:szCs w:val="28"/>
          <w:u w:val="single"/>
        </w:rPr>
      </w:pPr>
      <w:r>
        <w:rPr>
          <w:rFonts w:asciiTheme="majorHAnsi" w:hAnsiTheme="majorHAnsi" w:cstheme="majorHAnsi"/>
          <w:sz w:val="28"/>
          <w:szCs w:val="28"/>
          <w:u w:val="single"/>
        </w:rPr>
        <w:t>Design</w:t>
      </w:r>
      <w:r>
        <w:rPr>
          <w:rFonts w:asciiTheme="majorHAnsi" w:hAnsiTheme="majorHAnsi" w:cstheme="majorHAnsi"/>
          <w:sz w:val="28"/>
          <w:szCs w:val="28"/>
          <w:u w:val="single"/>
        </w:rPr>
        <w:t xml:space="preserve"> </w:t>
      </w:r>
      <w:r>
        <w:rPr>
          <w:rFonts w:asciiTheme="majorHAnsi" w:hAnsiTheme="majorHAnsi" w:cstheme="majorHAnsi"/>
          <w:sz w:val="28"/>
          <w:szCs w:val="28"/>
          <w:u w:val="single"/>
        </w:rPr>
        <w:t>Choices</w:t>
      </w:r>
    </w:p>
    <w:p w14:paraId="0752753B" w14:textId="016807F1" w:rsidR="0025371E" w:rsidRDefault="0025371E" w:rsidP="0025371E">
      <w:pPr>
        <w:rPr>
          <w:rFonts w:asciiTheme="majorHAnsi" w:hAnsiTheme="majorHAnsi" w:cstheme="majorHAnsi"/>
          <w:sz w:val="28"/>
          <w:szCs w:val="28"/>
          <w:u w:val="single"/>
        </w:rPr>
      </w:pPr>
    </w:p>
    <w:p w14:paraId="0F05622D" w14:textId="0DA54F42" w:rsidR="0025371E" w:rsidRDefault="001D76D9" w:rsidP="0025371E">
      <w:pPr>
        <w:rPr>
          <w:rFonts w:asciiTheme="majorHAnsi" w:hAnsiTheme="majorHAnsi" w:cstheme="majorHAnsi"/>
          <w:sz w:val="28"/>
          <w:szCs w:val="28"/>
          <w:u w:val="single"/>
        </w:rPr>
      </w:pPr>
      <w:r>
        <w:rPr>
          <w:rFonts w:asciiTheme="majorHAnsi" w:hAnsiTheme="majorHAnsi" w:cstheme="majorHAnsi"/>
          <w:sz w:val="28"/>
          <w:szCs w:val="28"/>
          <w:u w:val="single"/>
        </w:rPr>
        <w:t>Testing</w:t>
      </w:r>
    </w:p>
    <w:p w14:paraId="1B13CEEF" w14:textId="77777777" w:rsidR="00FB1E39" w:rsidRPr="003064AE" w:rsidRDefault="00FB1E39" w:rsidP="00FB1E39">
      <w:pPr>
        <w:rPr>
          <w:rFonts w:ascii="Arial" w:hAnsi="Arial" w:cs="Arial"/>
          <w:sz w:val="24"/>
          <w:szCs w:val="24"/>
        </w:rPr>
      </w:pPr>
    </w:p>
    <w:sectPr w:rsidR="00FB1E39" w:rsidRPr="003064AE" w:rsidSect="00091B5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yNDcyNjQzNrUwNjBR0lEKTi0uzszPAykwrAUAqwi0SiwAAAA="/>
  </w:docVars>
  <w:rsids>
    <w:rsidRoot w:val="00AF4251"/>
    <w:rsid w:val="00091B5A"/>
    <w:rsid w:val="001D76D9"/>
    <w:rsid w:val="0025371E"/>
    <w:rsid w:val="003064AE"/>
    <w:rsid w:val="003944A8"/>
    <w:rsid w:val="00746B7B"/>
    <w:rsid w:val="008246C0"/>
    <w:rsid w:val="00AF4251"/>
    <w:rsid w:val="00C14868"/>
    <w:rsid w:val="00DB672F"/>
    <w:rsid w:val="00FB1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23836"/>
  <w15:chartTrackingRefBased/>
  <w15:docId w15:val="{155A1742-3192-47BD-8480-1154DC4E3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64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3064A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Shaw</dc:creator>
  <cp:keywords/>
  <dc:description/>
  <cp:lastModifiedBy>Jack Shaw</cp:lastModifiedBy>
  <cp:revision>9</cp:revision>
  <dcterms:created xsi:type="dcterms:W3CDTF">2021-10-21T13:40:00Z</dcterms:created>
  <dcterms:modified xsi:type="dcterms:W3CDTF">2021-10-21T13:58:00Z</dcterms:modified>
</cp:coreProperties>
</file>